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9C794" w14:textId="4DAA88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  <w:r w:rsidRPr="005F7ADB">
        <w:rPr>
          <w:rFonts w:ascii="Arial" w:hAnsi="Arial" w:cs="Arial"/>
          <w:b/>
          <w:bCs/>
          <w:sz w:val="28"/>
          <w:szCs w:val="28"/>
        </w:rPr>
        <w:t xml:space="preserve">All Together Now </w:t>
      </w:r>
      <w:r w:rsidR="0041111A">
        <w:rPr>
          <w:rFonts w:ascii="Arial" w:hAnsi="Arial" w:cs="Arial"/>
          <w:b/>
          <w:bCs/>
          <w:sz w:val="28"/>
          <w:szCs w:val="28"/>
        </w:rPr>
        <w:t xml:space="preserve">2021 </w:t>
      </w:r>
      <w:r w:rsidRPr="005F7ADB">
        <w:rPr>
          <w:rFonts w:ascii="Arial" w:hAnsi="Arial" w:cs="Arial"/>
          <w:bCs/>
          <w:sz w:val="28"/>
          <w:szCs w:val="28"/>
        </w:rPr>
        <w:t>Resources you can use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5FA7B959" w:rsidR="00040B5B" w:rsidRPr="005F7ADB" w:rsidRDefault="00ED1C1C" w:rsidP="06113834">
      <w:pPr>
        <w:jc w:val="center"/>
        <w:rPr>
          <w:rFonts w:ascii="Arial" w:hAnsi="Arial" w:cs="Arial"/>
          <w:sz w:val="36"/>
          <w:szCs w:val="36"/>
        </w:rPr>
      </w:pPr>
      <w:r w:rsidRPr="06113834">
        <w:rPr>
          <w:rFonts w:ascii="Arial" w:hAnsi="Arial" w:cs="Arial"/>
          <w:sz w:val="36"/>
          <w:szCs w:val="36"/>
        </w:rPr>
        <w:t xml:space="preserve">Thank </w:t>
      </w:r>
      <w:r w:rsidR="00BD1EDF" w:rsidRPr="06113834">
        <w:rPr>
          <w:rFonts w:ascii="Arial" w:hAnsi="Arial" w:cs="Arial"/>
          <w:sz w:val="36"/>
          <w:szCs w:val="36"/>
        </w:rPr>
        <w:t>Y</w:t>
      </w:r>
      <w:r w:rsidRPr="06113834">
        <w:rPr>
          <w:rFonts w:ascii="Arial" w:hAnsi="Arial" w:cs="Arial"/>
          <w:sz w:val="36"/>
          <w:szCs w:val="36"/>
        </w:rPr>
        <w:t>ou Letter</w:t>
      </w:r>
      <w:r w:rsidR="41A1E0EA" w:rsidRPr="06113834">
        <w:rPr>
          <w:rFonts w:ascii="Arial" w:hAnsi="Arial" w:cs="Arial"/>
          <w:sz w:val="36"/>
          <w:szCs w:val="36"/>
        </w:rPr>
        <w:t>/Email</w:t>
      </w:r>
      <w:r w:rsidRPr="06113834">
        <w:rPr>
          <w:rFonts w:ascii="Arial" w:hAnsi="Arial" w:cs="Arial"/>
          <w:sz w:val="36"/>
          <w:szCs w:val="36"/>
        </w:rPr>
        <w:t xml:space="preserve"> </w:t>
      </w:r>
      <w:r w:rsidR="4387FFD0" w:rsidRPr="06113834">
        <w:rPr>
          <w:rFonts w:ascii="Arial" w:hAnsi="Arial" w:cs="Arial"/>
          <w:sz w:val="36"/>
          <w:szCs w:val="36"/>
        </w:rPr>
        <w:t xml:space="preserve">Sample </w:t>
      </w:r>
      <w:r w:rsidRPr="06113834">
        <w:rPr>
          <w:rFonts w:ascii="Arial" w:hAnsi="Arial" w:cs="Arial"/>
          <w:sz w:val="36"/>
          <w:szCs w:val="36"/>
        </w:rPr>
        <w:t xml:space="preserve"> 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7B7357EF" w:rsidR="00B62BF4" w:rsidRDefault="00B62BF4" w:rsidP="631F2AE3">
      <w:pPr>
        <w:rPr>
          <w:rFonts w:ascii="Arial" w:hAnsi="Arial" w:cs="Arial"/>
          <w:i/>
          <w:iCs/>
          <w:sz w:val="28"/>
          <w:szCs w:val="28"/>
        </w:rPr>
      </w:pPr>
      <w:r w:rsidRPr="631F2AE3">
        <w:rPr>
          <w:rFonts w:ascii="Arial" w:hAnsi="Arial" w:cs="Arial"/>
          <w:i/>
          <w:iCs/>
          <w:sz w:val="28"/>
          <w:szCs w:val="28"/>
        </w:rPr>
        <w:t xml:space="preserve">A </w:t>
      </w:r>
      <w:r w:rsidR="00ED1C1C" w:rsidRPr="631F2AE3">
        <w:rPr>
          <w:rFonts w:ascii="Arial" w:hAnsi="Arial" w:cs="Arial"/>
          <w:b/>
          <w:bCs/>
          <w:i/>
          <w:iCs/>
          <w:sz w:val="28"/>
          <w:szCs w:val="28"/>
        </w:rPr>
        <w:t>Thank you letter</w:t>
      </w:r>
      <w:r w:rsidRPr="631F2AE3">
        <w:rPr>
          <w:rFonts w:ascii="Arial" w:hAnsi="Arial" w:cs="Arial"/>
          <w:i/>
          <w:iCs/>
          <w:sz w:val="28"/>
          <w:szCs w:val="28"/>
        </w:rPr>
        <w:t xml:space="preserve"> </w:t>
      </w:r>
      <w:r w:rsidR="00ED1C1C" w:rsidRPr="631F2AE3">
        <w:rPr>
          <w:rFonts w:ascii="Arial" w:hAnsi="Arial" w:cs="Arial"/>
          <w:i/>
          <w:iCs/>
          <w:sz w:val="28"/>
          <w:szCs w:val="28"/>
        </w:rPr>
        <w:t>should be inspiring, warm, and connected to the cause the donor is supporting.</w:t>
      </w:r>
      <w:r w:rsidR="2C1E0413" w:rsidRPr="631F2AE3">
        <w:rPr>
          <w:rFonts w:ascii="Arial" w:hAnsi="Arial" w:cs="Arial"/>
          <w:i/>
          <w:iCs/>
          <w:sz w:val="28"/>
          <w:szCs w:val="28"/>
        </w:rPr>
        <w:t xml:space="preserve"> It can be used in mail or email formats.</w:t>
      </w:r>
    </w:p>
    <w:p w14:paraId="3BC2C751" w14:textId="1B226C9E" w:rsidR="00B62BF4" w:rsidRPr="005F7ADB" w:rsidRDefault="00B62BF4" w:rsidP="005F7ADB">
      <w:pPr>
        <w:pBdr>
          <w:bottom w:val="single" w:sz="4" w:space="1" w:color="auto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="005F7ADB" w:rsidRPr="005F7ADB">
        <w:rPr>
          <w:rFonts w:ascii="Arial" w:hAnsi="Arial" w:cs="Arial"/>
          <w:bCs/>
          <w:i/>
          <w:sz w:val="28"/>
          <w:szCs w:val="28"/>
        </w:rPr>
        <w:t>to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14:paraId="61F3C551" w14:textId="26E1AD06" w:rsidR="00BD1EDF" w:rsidRDefault="00BD1EDF" w:rsidP="06113834">
      <w:pPr>
        <w:spacing w:after="0"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496D9367" w14:textId="44C94826" w:rsidR="00ED1C1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ar (NAME), </w:t>
      </w:r>
    </w:p>
    <w:p w14:paraId="608C081B" w14:textId="77777777" w:rsidR="00ED1C1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57EB2D67" w14:textId="63706E47" w:rsidR="00AF065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ank you</w:t>
      </w:r>
      <w:r w:rsidR="004A4AFF">
        <w:rPr>
          <w:rFonts w:cstheme="minorHAnsi"/>
          <w:sz w:val="24"/>
          <w:szCs w:val="24"/>
        </w:rPr>
        <w:t xml:space="preserve"> for helping us rise</w:t>
      </w:r>
      <w:r>
        <w:rPr>
          <w:rFonts w:cstheme="minorHAnsi"/>
          <w:sz w:val="24"/>
          <w:szCs w:val="24"/>
        </w:rPr>
        <w:t xml:space="preserve">! </w:t>
      </w:r>
    </w:p>
    <w:p w14:paraId="63D2FB79" w14:textId="77777777" w:rsidR="00AF065C" w:rsidRDefault="00AF065C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46F09EDA" w14:textId="734CB412" w:rsidR="00BD1EDF" w:rsidRDefault="000C658C" w:rsidP="7D61B5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t’s </w:t>
      </w:r>
      <w:r w:rsidRPr="00C648E6">
        <w:rPr>
          <w:sz w:val="24"/>
          <w:szCs w:val="24"/>
        </w:rPr>
        <w:t>unfortunate</w:t>
      </w:r>
      <w:r>
        <w:rPr>
          <w:sz w:val="24"/>
          <w:szCs w:val="24"/>
        </w:rPr>
        <w:t xml:space="preserve"> that year 2021 still holds many Covid-19 related challenges for </w:t>
      </w:r>
      <w:r w:rsidR="009B758D">
        <w:rPr>
          <w:sz w:val="24"/>
          <w:szCs w:val="24"/>
        </w:rPr>
        <w:t xml:space="preserve">so many of us, including </w:t>
      </w:r>
      <w:r>
        <w:rPr>
          <w:sz w:val="24"/>
          <w:szCs w:val="24"/>
        </w:rPr>
        <w:t>CAMP NAME.  But y</w:t>
      </w:r>
      <w:r w:rsidR="00B651F5">
        <w:rPr>
          <w:sz w:val="24"/>
          <w:szCs w:val="24"/>
        </w:rPr>
        <w:t xml:space="preserve">our leadership and generosity </w:t>
      </w:r>
      <w:r>
        <w:rPr>
          <w:sz w:val="24"/>
          <w:szCs w:val="24"/>
        </w:rPr>
        <w:t>are</w:t>
      </w:r>
      <w:r w:rsidR="00B651F5">
        <w:rPr>
          <w:sz w:val="24"/>
          <w:szCs w:val="24"/>
        </w:rPr>
        <w:t xml:space="preserve"> a great remind</w:t>
      </w:r>
      <w:r w:rsidR="000F6F18">
        <w:rPr>
          <w:sz w:val="24"/>
          <w:szCs w:val="24"/>
        </w:rPr>
        <w:t>er</w:t>
      </w:r>
      <w:r w:rsidR="00B651F5">
        <w:rPr>
          <w:sz w:val="24"/>
          <w:szCs w:val="24"/>
        </w:rPr>
        <w:t xml:space="preserve"> of how truly fortunate CAMP NAME is to have friends like you</w:t>
      </w:r>
      <w:r w:rsidR="006E3628">
        <w:rPr>
          <w:sz w:val="24"/>
          <w:szCs w:val="24"/>
        </w:rPr>
        <w:t>,</w:t>
      </w:r>
      <w:r w:rsidR="00B651F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ho love us and partner with us to offer the best Jewish camp experience to our families, regardless of their financial means.  </w:t>
      </w:r>
    </w:p>
    <w:p w14:paraId="75BC6BE1" w14:textId="77777777" w:rsidR="00BD1EDF" w:rsidRPr="0098621B" w:rsidRDefault="00BD1EDF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1AD873DC" w14:textId="02146816" w:rsidR="003D62D7" w:rsidRDefault="00AF065C" w:rsidP="7D61B5F5">
      <w:pPr>
        <w:spacing w:after="0" w:line="240" w:lineRule="auto"/>
        <w:ind w:right="120"/>
        <w:rPr>
          <w:rFonts w:eastAsia="Times New Roman"/>
          <w:color w:val="000000"/>
          <w:sz w:val="24"/>
          <w:szCs w:val="24"/>
        </w:rPr>
      </w:pPr>
      <w:r w:rsidRPr="06113834">
        <w:rPr>
          <w:rFonts w:eastAsia="Times New Roman"/>
          <w:color w:val="000000" w:themeColor="text1"/>
          <w:sz w:val="24"/>
          <w:szCs w:val="24"/>
        </w:rPr>
        <w:t xml:space="preserve">Please know your </w:t>
      </w:r>
      <w:r w:rsidR="009B758D">
        <w:rPr>
          <w:rFonts w:eastAsia="Times New Roman"/>
          <w:color w:val="000000" w:themeColor="text1"/>
          <w:sz w:val="24"/>
          <w:szCs w:val="24"/>
        </w:rPr>
        <w:t>kind</w:t>
      </w:r>
      <w:r w:rsidR="00CC324C" w:rsidRPr="06113834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06113834">
        <w:rPr>
          <w:rFonts w:eastAsia="Times New Roman"/>
          <w:color w:val="000000" w:themeColor="text1"/>
          <w:sz w:val="24"/>
          <w:szCs w:val="24"/>
        </w:rPr>
        <w:t>donation of ($xxx) will go to work right away</w:t>
      </w:r>
      <w:r w:rsidR="00CC324C" w:rsidRPr="06113834">
        <w:rPr>
          <w:rFonts w:eastAsia="Times New Roman"/>
          <w:color w:val="000000" w:themeColor="text1"/>
          <w:sz w:val="24"/>
          <w:szCs w:val="24"/>
        </w:rPr>
        <w:t xml:space="preserve">. </w:t>
      </w:r>
      <w:r w:rsidRPr="06113834">
        <w:rPr>
          <w:rFonts w:eastAsia="Times New Roman"/>
          <w:color w:val="000000" w:themeColor="text1"/>
          <w:sz w:val="24"/>
          <w:szCs w:val="24"/>
        </w:rPr>
        <w:t xml:space="preserve"> </w:t>
      </w:r>
    </w:p>
    <w:p w14:paraId="06A5D3D8" w14:textId="77777777" w:rsidR="001642CD" w:rsidRDefault="001642CD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3A579CAC" w14:textId="5DC5BB8F" w:rsidR="003D62D7" w:rsidRDefault="003D62D7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  <w:r w:rsidRPr="06113834">
        <w:rPr>
          <w:rFonts w:eastAsia="Times New Roman"/>
          <w:color w:val="000000" w:themeColor="text1"/>
          <w:sz w:val="24"/>
          <w:szCs w:val="24"/>
        </w:rPr>
        <w:t>Your contribution</w:t>
      </w:r>
      <w:r w:rsidR="0098621B" w:rsidRPr="06113834">
        <w:rPr>
          <w:rFonts w:eastAsia="Times New Roman"/>
          <w:color w:val="000000" w:themeColor="text1"/>
          <w:sz w:val="24"/>
          <w:szCs w:val="24"/>
        </w:rPr>
        <w:t xml:space="preserve"> will</w:t>
      </w:r>
      <w:r w:rsidRPr="06113834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CC324C" w:rsidRPr="06113834">
        <w:rPr>
          <w:rFonts w:eastAsia="Times New Roman"/>
          <w:color w:val="000000" w:themeColor="text1"/>
          <w:sz w:val="24"/>
          <w:szCs w:val="24"/>
        </w:rPr>
        <w:t>help</w:t>
      </w:r>
      <w:r w:rsidR="00AF065C" w:rsidRPr="06113834">
        <w:rPr>
          <w:rFonts w:eastAsia="Times New Roman"/>
          <w:color w:val="000000" w:themeColor="text1"/>
          <w:sz w:val="24"/>
          <w:szCs w:val="24"/>
        </w:rPr>
        <w:t xml:space="preserve"> fund </w:t>
      </w:r>
      <w:r w:rsidR="001642CD">
        <w:rPr>
          <w:rFonts w:cstheme="minorHAnsi"/>
          <w:sz w:val="24"/>
          <w:szCs w:val="24"/>
        </w:rPr>
        <w:t>many</w:t>
      </w:r>
      <w:r w:rsidR="009B758D">
        <w:rPr>
          <w:rFonts w:cstheme="minorHAnsi"/>
          <w:sz w:val="24"/>
          <w:szCs w:val="24"/>
        </w:rPr>
        <w:t xml:space="preserve"> investments</w:t>
      </w:r>
      <w:r w:rsidR="001642CD">
        <w:rPr>
          <w:rFonts w:cstheme="minorHAnsi"/>
          <w:sz w:val="24"/>
          <w:szCs w:val="24"/>
        </w:rPr>
        <w:t xml:space="preserve"> associated with Covid-19 needs and requirements</w:t>
      </w:r>
      <w:r w:rsidR="009B758D">
        <w:rPr>
          <w:rFonts w:cstheme="minorHAnsi"/>
          <w:sz w:val="24"/>
          <w:szCs w:val="24"/>
        </w:rPr>
        <w:t>, which include new and retrofitted facilities and equipment as well as staffing, testing, and supplies.</w:t>
      </w:r>
      <w:r w:rsidR="001642CD">
        <w:rPr>
          <w:rFonts w:cstheme="minorHAnsi"/>
          <w:sz w:val="24"/>
          <w:szCs w:val="24"/>
        </w:rPr>
        <w:t xml:space="preserve"> [be more specific, based on your camp’s realities]</w:t>
      </w:r>
    </w:p>
    <w:p w14:paraId="0E64F68B" w14:textId="77777777" w:rsidR="009B758D" w:rsidRPr="003D62D7" w:rsidRDefault="009B758D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7629F77B" w14:textId="7C720398" w:rsidR="00AF065C" w:rsidRDefault="007019AE" w:rsidP="00AF065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Y</w:t>
      </w:r>
      <w:r w:rsidR="00CC324C">
        <w:rPr>
          <w:rFonts w:eastAsia="Times New Roman" w:cstheme="minorHAnsi"/>
          <w:color w:val="000000"/>
          <w:sz w:val="24"/>
          <w:szCs w:val="24"/>
        </w:rPr>
        <w:t>our</w:t>
      </w:r>
      <w:r w:rsidR="00AF065C" w:rsidRPr="003D62D7">
        <w:rPr>
          <w:rFonts w:eastAsia="Times New Roman" w:cstheme="minorHAnsi"/>
          <w:color w:val="000000"/>
          <w:sz w:val="24"/>
          <w:szCs w:val="24"/>
        </w:rPr>
        <w:t xml:space="preserve"> donation will be matched by the Harold Grinspoon Foundation</w:t>
      </w:r>
      <w:r w:rsidR="00CC324C">
        <w:rPr>
          <w:rFonts w:eastAsia="Times New Roman" w:cstheme="minorHAnsi"/>
          <w:color w:val="000000"/>
          <w:sz w:val="24"/>
          <w:szCs w:val="24"/>
        </w:rPr>
        <w:t>, providing ($zzz) more dollars</w:t>
      </w:r>
      <w:r w:rsidR="001642CD">
        <w:rPr>
          <w:rFonts w:eastAsia="Times New Roman" w:cstheme="minorHAnsi"/>
          <w:color w:val="000000"/>
          <w:sz w:val="24"/>
          <w:szCs w:val="24"/>
        </w:rPr>
        <w:t xml:space="preserve"> (more smiles, friendships, and more transformative Jewish experiences)</w:t>
      </w:r>
      <w:r w:rsidR="00CC324C">
        <w:rPr>
          <w:rFonts w:eastAsia="Times New Roman" w:cstheme="minorHAnsi"/>
          <w:color w:val="000000"/>
          <w:sz w:val="24"/>
          <w:szCs w:val="24"/>
        </w:rPr>
        <w:t xml:space="preserve">! </w:t>
      </w:r>
    </w:p>
    <w:p w14:paraId="23FC4B59" w14:textId="20E3516D" w:rsidR="001642CD" w:rsidRDefault="001642CD" w:rsidP="00AF065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4BB79000" w14:textId="4CA62547" w:rsidR="001642CD" w:rsidRDefault="001642CD" w:rsidP="00AF065C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Toda Raba</w:t>
      </w:r>
    </w:p>
    <w:p w14:paraId="72426F4B" w14:textId="77777777" w:rsidR="00BD1EDF" w:rsidRDefault="00BD1EDF" w:rsidP="003D62D7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</w:rPr>
      </w:pPr>
    </w:p>
    <w:p w14:paraId="7A9DBDEE" w14:textId="108C42BC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51F72E81" w14:textId="2E608A95" w:rsidR="0001056F" w:rsidRPr="00B651F5" w:rsidRDefault="0001056F" w:rsidP="00B651F5">
      <w:pPr>
        <w:spacing w:after="0" w:line="240" w:lineRule="auto"/>
        <w:jc w:val="right"/>
        <w:rPr>
          <w:i/>
          <w:iCs/>
          <w:color w:val="000000"/>
          <w:bdr w:val="none" w:sz="0" w:space="0" w:color="auto" w:frame="1"/>
        </w:rPr>
      </w:pP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</w:r>
      <w:r w:rsidRPr="00B651F5">
        <w:rPr>
          <w:i/>
          <w:iCs/>
          <w:color w:val="000000"/>
          <w:bdr w:val="none" w:sz="0" w:space="0" w:color="auto" w:frame="1"/>
        </w:rPr>
        <w:tab/>
        <w:t xml:space="preserve">1 </w:t>
      </w:r>
      <w:r w:rsidR="00B651F5" w:rsidRPr="00B651F5">
        <w:rPr>
          <w:i/>
          <w:iCs/>
          <w:color w:val="000000"/>
          <w:bdr w:val="none" w:sz="0" w:space="0" w:color="auto" w:frame="1"/>
        </w:rPr>
        <w:t>February</w:t>
      </w:r>
      <w:r w:rsidRPr="00B651F5">
        <w:rPr>
          <w:i/>
          <w:iCs/>
          <w:color w:val="000000"/>
          <w:bdr w:val="none" w:sz="0" w:space="0" w:color="auto" w:frame="1"/>
        </w:rPr>
        <w:t xml:space="preserve"> 202</w:t>
      </w:r>
      <w:r w:rsidR="00C648E6">
        <w:rPr>
          <w:i/>
          <w:iCs/>
          <w:color w:val="000000"/>
          <w:bdr w:val="none" w:sz="0" w:space="0" w:color="auto" w:frame="1"/>
        </w:rPr>
        <w:t>1</w:t>
      </w:r>
    </w:p>
    <w:p w14:paraId="09D9C954" w14:textId="030D3E96" w:rsidR="00B651F5" w:rsidRPr="00B651F5" w:rsidRDefault="00B651F5" w:rsidP="00B651F5">
      <w:pPr>
        <w:pStyle w:val="NormalWeb"/>
        <w:shd w:val="clear" w:color="auto" w:fill="FFFFFF" w:themeFill="background1"/>
        <w:spacing w:before="0" w:beforeAutospacing="0" w:after="0" w:afterAutospacing="0"/>
        <w:jc w:val="right"/>
        <w:textAlignment w:val="baseline"/>
        <w:rPr>
          <w:rFonts w:asciiTheme="minorHAnsi" w:hAnsiTheme="minorHAnsi" w:cstheme="minorHAnsi"/>
          <w:i/>
          <w:iCs/>
          <w:color w:val="201F1E"/>
          <w:sz w:val="22"/>
          <w:szCs w:val="22"/>
        </w:rPr>
      </w:pPr>
      <w:r w:rsidRPr="00B651F5">
        <w:rPr>
          <w:rFonts w:asciiTheme="minorHAnsi" w:hAnsiTheme="minorHAnsi" w:cstheme="minorHAnsi"/>
          <w:i/>
          <w:iCs/>
          <w:color w:val="201F1E"/>
          <w:sz w:val="22"/>
          <w:szCs w:val="22"/>
        </w:rPr>
        <w:t xml:space="preserve"> 19 Shevat, 5781</w:t>
      </w:r>
    </w:p>
    <w:p w14:paraId="6367BDBE" w14:textId="77777777" w:rsidR="007019AE" w:rsidRDefault="007019AE" w:rsidP="06113834">
      <w:pPr>
        <w:rPr>
          <w:rFonts w:ascii="Calibri" w:eastAsia="Calibri" w:hAnsi="Calibri" w:cs="Calibri"/>
          <w:i/>
          <w:iCs/>
          <w:color w:val="000000" w:themeColor="text1"/>
        </w:rPr>
      </w:pPr>
    </w:p>
    <w:p w14:paraId="1C5B0CCE" w14:textId="3D00D13C" w:rsidR="06113834" w:rsidRDefault="7223E162" w:rsidP="06113834">
      <w:pPr>
        <w:rPr>
          <w:i/>
          <w:iCs/>
          <w:color w:val="000000" w:themeColor="text1"/>
        </w:rPr>
      </w:pPr>
      <w:r w:rsidRPr="06113834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us at JCamp 180: </w:t>
      </w:r>
      <w:hyperlink r:id="rId8">
        <w:r w:rsidRPr="06113834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evin@hgf.org</w:t>
        </w:r>
      </w:hyperlink>
      <w:r w:rsidR="009B758D">
        <w:rPr>
          <w:rFonts w:ascii="Calibri" w:eastAsia="Calibri" w:hAnsi="Calibri" w:cs="Calibri"/>
          <w:i/>
          <w:iCs/>
          <w:color w:val="000000" w:themeColor="text1"/>
          <w:u w:val="single"/>
        </w:rPr>
        <w:t>.</w:t>
      </w:r>
    </w:p>
    <w:sectPr w:rsidR="06113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rAwtjQxsjQyMrRQ0lEKTi0uzszPAykwrAUAEnVMW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0C658C"/>
    <w:rsid w:val="000F6F18"/>
    <w:rsid w:val="00105FEF"/>
    <w:rsid w:val="0014404F"/>
    <w:rsid w:val="001642CD"/>
    <w:rsid w:val="00213543"/>
    <w:rsid w:val="0024076A"/>
    <w:rsid w:val="00266D83"/>
    <w:rsid w:val="00395956"/>
    <w:rsid w:val="003A024A"/>
    <w:rsid w:val="003B5716"/>
    <w:rsid w:val="003D62D7"/>
    <w:rsid w:val="0041111A"/>
    <w:rsid w:val="00411462"/>
    <w:rsid w:val="00424156"/>
    <w:rsid w:val="004A4AFF"/>
    <w:rsid w:val="005617D2"/>
    <w:rsid w:val="005F7ADB"/>
    <w:rsid w:val="006C1D1B"/>
    <w:rsid w:val="006C3AD0"/>
    <w:rsid w:val="006E3628"/>
    <w:rsid w:val="007019AE"/>
    <w:rsid w:val="00711A8E"/>
    <w:rsid w:val="00721F2B"/>
    <w:rsid w:val="00833A7B"/>
    <w:rsid w:val="008711C7"/>
    <w:rsid w:val="008A6E81"/>
    <w:rsid w:val="008D1170"/>
    <w:rsid w:val="008D4A7E"/>
    <w:rsid w:val="0097000C"/>
    <w:rsid w:val="0098621B"/>
    <w:rsid w:val="009B758D"/>
    <w:rsid w:val="00A8627F"/>
    <w:rsid w:val="00AA53A0"/>
    <w:rsid w:val="00AF065C"/>
    <w:rsid w:val="00B2638A"/>
    <w:rsid w:val="00B62BF4"/>
    <w:rsid w:val="00B651F5"/>
    <w:rsid w:val="00B7268E"/>
    <w:rsid w:val="00B736D0"/>
    <w:rsid w:val="00BD1EDF"/>
    <w:rsid w:val="00C30CC1"/>
    <w:rsid w:val="00C648E6"/>
    <w:rsid w:val="00CC324C"/>
    <w:rsid w:val="00CE3AC2"/>
    <w:rsid w:val="00D35CBD"/>
    <w:rsid w:val="00D35E53"/>
    <w:rsid w:val="00D564FE"/>
    <w:rsid w:val="00DE7DD8"/>
    <w:rsid w:val="00ED1C1C"/>
    <w:rsid w:val="00F056CE"/>
    <w:rsid w:val="00F1274F"/>
    <w:rsid w:val="01D110F2"/>
    <w:rsid w:val="06113834"/>
    <w:rsid w:val="1CAD9C8F"/>
    <w:rsid w:val="2396D068"/>
    <w:rsid w:val="25FDF5A1"/>
    <w:rsid w:val="26B70F5A"/>
    <w:rsid w:val="27005367"/>
    <w:rsid w:val="2C1E0413"/>
    <w:rsid w:val="2CF86682"/>
    <w:rsid w:val="37286CB9"/>
    <w:rsid w:val="3EB5D762"/>
    <w:rsid w:val="410CBFC2"/>
    <w:rsid w:val="41A1E0EA"/>
    <w:rsid w:val="41DD0E76"/>
    <w:rsid w:val="4387FFD0"/>
    <w:rsid w:val="45E79494"/>
    <w:rsid w:val="4A722897"/>
    <w:rsid w:val="5251E1D3"/>
    <w:rsid w:val="5DA8AA77"/>
    <w:rsid w:val="631F2AE3"/>
    <w:rsid w:val="6D220F81"/>
    <w:rsid w:val="7223E162"/>
    <w:rsid w:val="7D61B5F5"/>
    <w:rsid w:val="7E37E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2D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7D0429-88A0-4991-A292-60E5333AD7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CF4147-C91F-45F2-BDE5-DD7DB1C803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6D859D-6F2D-44A8-9152-99069AC7B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3</cp:revision>
  <dcterms:created xsi:type="dcterms:W3CDTF">2021-02-03T17:34:00Z</dcterms:created>
  <dcterms:modified xsi:type="dcterms:W3CDTF">2021-02-0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